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44"/>
        <w:tblW w:w="9407" w:type="dxa"/>
        <w:tblLook w:val="04A0" w:firstRow="1" w:lastRow="0" w:firstColumn="1" w:lastColumn="0" w:noHBand="0" w:noVBand="1"/>
      </w:tblPr>
      <w:tblGrid>
        <w:gridCol w:w="3135"/>
        <w:gridCol w:w="3136"/>
        <w:gridCol w:w="3136"/>
      </w:tblGrid>
      <w:tr w:rsidR="00E7509D" w14:paraId="74C0072C" w14:textId="77777777" w:rsidTr="00E7509D">
        <w:trPr>
          <w:trHeight w:val="2721"/>
        </w:trPr>
        <w:tc>
          <w:tcPr>
            <w:tcW w:w="3135" w:type="dxa"/>
            <w:shd w:val="clear" w:color="auto" w:fill="83CAEB" w:themeFill="accent1" w:themeFillTint="66"/>
          </w:tcPr>
          <w:p w14:paraId="73009B9D" w14:textId="7103287D" w:rsidR="00E7509D" w:rsidRPr="00E706ED" w:rsidRDefault="00E7509D" w:rsidP="00E7509D">
            <w:pPr>
              <w:jc w:val="center"/>
              <w:rPr>
                <w:b/>
                <w:bCs/>
                <w:sz w:val="144"/>
                <w:szCs w:val="144"/>
              </w:rPr>
            </w:pPr>
            <w:r w:rsidRPr="00E706ED">
              <w:rPr>
                <w:b/>
                <w:bCs/>
                <w:sz w:val="144"/>
                <w:szCs w:val="144"/>
              </w:rPr>
              <w:t>4</w:t>
            </w:r>
          </w:p>
        </w:tc>
        <w:tc>
          <w:tcPr>
            <w:tcW w:w="3136" w:type="dxa"/>
            <w:shd w:val="clear" w:color="auto" w:fill="83CAEB" w:themeFill="accent1" w:themeFillTint="66"/>
          </w:tcPr>
          <w:p w14:paraId="795EDACE" w14:textId="5E88B5D0" w:rsidR="00E7509D" w:rsidRPr="00E706ED" w:rsidRDefault="00E7509D" w:rsidP="00E7509D">
            <w:pPr>
              <w:jc w:val="center"/>
              <w:rPr>
                <w:b/>
                <w:bCs/>
                <w:sz w:val="144"/>
                <w:szCs w:val="144"/>
              </w:rPr>
            </w:pPr>
            <w:r w:rsidRPr="00E706ED">
              <w:rPr>
                <w:b/>
                <w:bCs/>
                <w:sz w:val="144"/>
                <w:szCs w:val="144"/>
              </w:rPr>
              <w:t>4</w:t>
            </w:r>
          </w:p>
        </w:tc>
        <w:tc>
          <w:tcPr>
            <w:tcW w:w="3136" w:type="dxa"/>
            <w:shd w:val="clear" w:color="auto" w:fill="83CAEB" w:themeFill="accent1" w:themeFillTint="66"/>
          </w:tcPr>
          <w:p w14:paraId="46FD0BF1" w14:textId="1213B5E7" w:rsidR="00E7509D" w:rsidRPr="00E706ED" w:rsidRDefault="00E7509D" w:rsidP="00E7509D">
            <w:pPr>
              <w:jc w:val="center"/>
              <w:rPr>
                <w:b/>
                <w:bCs/>
                <w:sz w:val="144"/>
                <w:szCs w:val="144"/>
              </w:rPr>
            </w:pPr>
            <w:r w:rsidRPr="00E706ED">
              <w:rPr>
                <w:b/>
                <w:bCs/>
                <w:sz w:val="144"/>
                <w:szCs w:val="144"/>
              </w:rPr>
              <w:t>4</w:t>
            </w:r>
          </w:p>
        </w:tc>
      </w:tr>
      <w:tr w:rsidR="00E7509D" w14:paraId="34F7F8ED" w14:textId="77777777" w:rsidTr="00E7509D">
        <w:trPr>
          <w:trHeight w:val="2569"/>
        </w:trPr>
        <w:tc>
          <w:tcPr>
            <w:tcW w:w="3135" w:type="dxa"/>
            <w:shd w:val="clear" w:color="auto" w:fill="C1E4F5" w:themeFill="accent1" w:themeFillTint="33"/>
          </w:tcPr>
          <w:p w14:paraId="05E00F09" w14:textId="08E9F50E" w:rsidR="00E7509D" w:rsidRPr="00E706ED" w:rsidRDefault="00E7509D" w:rsidP="00E7509D">
            <w:pPr>
              <w:jc w:val="center"/>
              <w:rPr>
                <w:b/>
                <w:bCs/>
                <w:sz w:val="144"/>
                <w:szCs w:val="144"/>
              </w:rPr>
            </w:pPr>
            <w:r w:rsidRPr="00E706ED">
              <w:rPr>
                <w:b/>
                <w:bCs/>
                <w:sz w:val="144"/>
                <w:szCs w:val="144"/>
              </w:rPr>
              <w:t>3</w:t>
            </w:r>
          </w:p>
        </w:tc>
        <w:tc>
          <w:tcPr>
            <w:tcW w:w="3136" w:type="dxa"/>
            <w:shd w:val="clear" w:color="auto" w:fill="45B0E1" w:themeFill="accent1" w:themeFillTint="99"/>
          </w:tcPr>
          <w:p w14:paraId="7FAD7D0B" w14:textId="4CD4EFA0" w:rsidR="00E7509D" w:rsidRPr="00E706ED" w:rsidRDefault="00E7509D" w:rsidP="00E7509D">
            <w:pPr>
              <w:jc w:val="center"/>
              <w:rPr>
                <w:b/>
                <w:bCs/>
                <w:sz w:val="144"/>
                <w:szCs w:val="144"/>
              </w:rPr>
            </w:pPr>
            <w:r w:rsidRPr="00E706ED">
              <w:rPr>
                <w:b/>
                <w:bCs/>
                <w:sz w:val="144"/>
                <w:szCs w:val="144"/>
              </w:rPr>
              <w:t>8</w:t>
            </w:r>
          </w:p>
        </w:tc>
        <w:tc>
          <w:tcPr>
            <w:tcW w:w="3136" w:type="dxa"/>
            <w:shd w:val="clear" w:color="auto" w:fill="83CAEB" w:themeFill="accent1" w:themeFillTint="66"/>
          </w:tcPr>
          <w:p w14:paraId="3DA318B7" w14:textId="254A3676" w:rsidR="00E7509D" w:rsidRPr="00E706ED" w:rsidRDefault="00E7509D" w:rsidP="00E7509D">
            <w:pPr>
              <w:jc w:val="center"/>
              <w:rPr>
                <w:b/>
                <w:bCs/>
                <w:sz w:val="144"/>
                <w:szCs w:val="144"/>
              </w:rPr>
            </w:pPr>
            <w:r w:rsidRPr="00E706ED">
              <w:rPr>
                <w:b/>
                <w:bCs/>
                <w:sz w:val="144"/>
                <w:szCs w:val="144"/>
              </w:rPr>
              <w:t>4</w:t>
            </w:r>
          </w:p>
        </w:tc>
      </w:tr>
      <w:tr w:rsidR="00E7509D" w14:paraId="6C215B13" w14:textId="77777777" w:rsidTr="00E7509D">
        <w:trPr>
          <w:trHeight w:val="2569"/>
        </w:trPr>
        <w:tc>
          <w:tcPr>
            <w:tcW w:w="3135" w:type="dxa"/>
            <w:shd w:val="clear" w:color="auto" w:fill="EEF8FC"/>
          </w:tcPr>
          <w:p w14:paraId="28156AC6" w14:textId="44C4A51D" w:rsidR="00E7509D" w:rsidRPr="00E706ED" w:rsidRDefault="00E7509D" w:rsidP="00E7509D">
            <w:pPr>
              <w:jc w:val="center"/>
              <w:rPr>
                <w:b/>
                <w:bCs/>
                <w:sz w:val="144"/>
                <w:szCs w:val="144"/>
              </w:rPr>
            </w:pPr>
            <w:r w:rsidRPr="00E706ED">
              <w:rPr>
                <w:b/>
                <w:bCs/>
                <w:sz w:val="144"/>
                <w:szCs w:val="144"/>
              </w:rPr>
              <w:t>0</w:t>
            </w:r>
          </w:p>
        </w:tc>
        <w:tc>
          <w:tcPr>
            <w:tcW w:w="3136" w:type="dxa"/>
            <w:shd w:val="clear" w:color="auto" w:fill="D4EEF8"/>
          </w:tcPr>
          <w:p w14:paraId="58ADFD21" w14:textId="1F0A3E45" w:rsidR="00E7509D" w:rsidRPr="00E706ED" w:rsidRDefault="00E7509D" w:rsidP="00E7509D">
            <w:pPr>
              <w:jc w:val="center"/>
              <w:rPr>
                <w:b/>
                <w:bCs/>
                <w:sz w:val="144"/>
                <w:szCs w:val="144"/>
              </w:rPr>
            </w:pPr>
            <w:r w:rsidRPr="00E706ED">
              <w:rPr>
                <w:b/>
                <w:bCs/>
                <w:sz w:val="144"/>
                <w:szCs w:val="144"/>
              </w:rPr>
              <w:t>1</w:t>
            </w:r>
          </w:p>
        </w:tc>
        <w:tc>
          <w:tcPr>
            <w:tcW w:w="3136" w:type="dxa"/>
            <w:shd w:val="clear" w:color="auto" w:fill="0F4761" w:themeFill="accent1" w:themeFillShade="BF"/>
          </w:tcPr>
          <w:p w14:paraId="25D4B49B" w14:textId="68E87568" w:rsidR="00E7509D" w:rsidRPr="00E706ED" w:rsidRDefault="00E7509D" w:rsidP="00E7509D">
            <w:pPr>
              <w:jc w:val="center"/>
              <w:rPr>
                <w:b/>
                <w:bCs/>
                <w:sz w:val="144"/>
                <w:szCs w:val="144"/>
              </w:rPr>
            </w:pPr>
            <w:r w:rsidRPr="00E706ED">
              <w:rPr>
                <w:b/>
                <w:bCs/>
                <w:color w:val="000000" w:themeColor="text1"/>
                <w:sz w:val="144"/>
                <w:szCs w:val="144"/>
              </w:rPr>
              <w:t>270</w:t>
            </w:r>
          </w:p>
        </w:tc>
      </w:tr>
    </w:tbl>
    <w:p w14:paraId="5FFCD069" w14:textId="6D083ECA" w:rsidR="00E7509D" w:rsidRDefault="00B46935"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705DB15C" wp14:editId="25169D9A">
                <wp:simplePos x="0" y="0"/>
                <wp:positionH relativeFrom="column">
                  <wp:posOffset>-897889</wp:posOffset>
                </wp:positionH>
                <wp:positionV relativeFrom="paragraph">
                  <wp:posOffset>47625</wp:posOffset>
                </wp:positionV>
                <wp:extent cx="7403464" cy="5781675"/>
                <wp:effectExtent l="0" t="0" r="26670" b="9525"/>
                <wp:wrapNone/>
                <wp:docPr id="2138269645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03464" cy="5781675"/>
                          <a:chOff x="0" y="0"/>
                          <a:chExt cx="7403464" cy="5781675"/>
                        </a:xfrm>
                      </wpg:grpSpPr>
                      <wps:wsp>
                        <wps:cNvPr id="151180433" name="Text Box 1"/>
                        <wps:cNvSpPr txBox="1"/>
                        <wps:spPr>
                          <a:xfrm rot="16200000">
                            <a:off x="-1081088" y="2050097"/>
                            <a:ext cx="2676525" cy="5143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2CD322D" w14:textId="14022541" w:rsidR="00E7509D" w:rsidRPr="00E7509D" w:rsidRDefault="00E7509D" w:rsidP="00E7509D">
                              <w:pPr>
                                <w:jc w:val="center"/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</w:pPr>
                              <w:proofErr w:type="gramStart"/>
                              <w:r w:rsidRPr="00E7509D"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  <w:t>True  label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08086848" name="Text Box 2"/>
                        <wps:cNvSpPr txBox="1"/>
                        <wps:spPr>
                          <a:xfrm>
                            <a:off x="2926714" y="5362575"/>
                            <a:ext cx="2105025" cy="4191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91D7DA6" w14:textId="0928821C" w:rsidR="00E7509D" w:rsidRPr="00E7509D" w:rsidRDefault="00E7509D" w:rsidP="00E7509D">
                              <w:pPr>
                                <w:jc w:val="center"/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</w:pPr>
                              <w:r w:rsidRPr="00E7509D"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  <w:t xml:space="preserve">Predicted </w:t>
                              </w:r>
                              <w:proofErr w:type="gramStart"/>
                              <w:r w:rsidRPr="00E7509D">
                                <w:rPr>
                                  <w:b/>
                                  <w:bCs/>
                                  <w:sz w:val="40"/>
                                  <w:szCs w:val="40"/>
                                </w:rPr>
                                <w:t>label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7468233" name="Rectangle 4"/>
                        <wps:cNvSpPr/>
                        <wps:spPr>
                          <a:xfrm>
                            <a:off x="7022464" y="0"/>
                            <a:ext cx="381000" cy="4943475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1">
                                  <a:lumMod val="67000"/>
                                </a:schemeClr>
                              </a:gs>
                              <a:gs pos="48000">
                                <a:schemeClr val="accent1">
                                  <a:lumMod val="97000"/>
                                  <a:lumOff val="3000"/>
                                </a:schemeClr>
                              </a:gs>
                              <a:gs pos="100000">
                                <a:schemeClr val="accent1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5400000" scaled="1"/>
                            <a:tileRect/>
                          </a:gradFill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92717269" name="Text Box 5"/>
                        <wps:cNvSpPr txBox="1"/>
                        <wps:spPr>
                          <a:xfrm>
                            <a:off x="1164589" y="4943475"/>
                            <a:ext cx="1238250" cy="3905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FAD95F8" w14:textId="52EF70C2" w:rsidR="00E706ED" w:rsidRPr="00E706ED" w:rsidRDefault="00E706ED" w:rsidP="00E706ED">
                              <w:pPr>
                                <w:jc w:val="center"/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</w:pPr>
                              <w:r w:rsidRPr="00E706ED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>Goodby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8462765" name="Text Box 5"/>
                        <wps:cNvSpPr txBox="1"/>
                        <wps:spPr>
                          <a:xfrm>
                            <a:off x="3326764" y="4943475"/>
                            <a:ext cx="1238250" cy="3905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DF3A651" w14:textId="03ADE8BD" w:rsidR="00E706ED" w:rsidRPr="00E706ED" w:rsidRDefault="00E706ED" w:rsidP="00E706ED">
                              <w:pPr>
                                <w:jc w:val="center"/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>Gre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7727623" name="Text Box 5"/>
                        <wps:cNvSpPr txBox="1"/>
                        <wps:spPr>
                          <a:xfrm>
                            <a:off x="5365114" y="4943475"/>
                            <a:ext cx="1238250" cy="3905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1C65CAC" w14:textId="5DB939AE" w:rsidR="00E706ED" w:rsidRPr="00E706ED" w:rsidRDefault="00E706ED" w:rsidP="00E706ED">
                              <w:pPr>
                                <w:jc w:val="center"/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>Or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06437956" name="Text Box 5"/>
                        <wps:cNvSpPr txBox="1"/>
                        <wps:spPr>
                          <a:xfrm rot="16200000">
                            <a:off x="90486" y="478473"/>
                            <a:ext cx="1238250" cy="3905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19BE07E" w14:textId="77777777" w:rsidR="00E706ED" w:rsidRPr="00E706ED" w:rsidRDefault="00E706ED" w:rsidP="00E706ED">
                              <w:pPr>
                                <w:jc w:val="center"/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</w:pPr>
                              <w:r w:rsidRPr="00E706ED"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>Goodby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8231915" name="Text Box 5"/>
                        <wps:cNvSpPr txBox="1"/>
                        <wps:spPr>
                          <a:xfrm rot="16200000">
                            <a:off x="90486" y="2297748"/>
                            <a:ext cx="1238250" cy="3905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C826CE0" w14:textId="77777777" w:rsidR="00E706ED" w:rsidRPr="00E706ED" w:rsidRDefault="00E706ED" w:rsidP="00E706ED">
                              <w:pPr>
                                <w:jc w:val="center"/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>Gre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0102971" name="Text Box 5"/>
                        <wps:cNvSpPr txBox="1"/>
                        <wps:spPr>
                          <a:xfrm rot="16200000">
                            <a:off x="90486" y="3983673"/>
                            <a:ext cx="1238250" cy="3905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9DC44A2" w14:textId="77777777" w:rsidR="00E706ED" w:rsidRPr="00E706ED" w:rsidRDefault="00E706ED" w:rsidP="00E706ED">
                              <w:pPr>
                                <w:jc w:val="center"/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36"/>
                                  <w:szCs w:val="36"/>
                                </w:rPr>
                                <w:t>Or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05DB15C" id="Group 6" o:spid="_x0000_s1026" style="position:absolute;margin-left:-70.7pt;margin-top:3.75pt;width:582.95pt;height:455.25pt;z-index:251672576" coordsize="74034,578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7" type="#_x0000_t202" style="position:absolute;left:-10811;top:20501;width:26765;height:514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" fillcolor="white [3201]" stroked="f" strokeweight=".5pt">
                  <v:textbox>
                    <w:txbxContent>
                      <w:p w14:paraId="02CD322D" w14:textId="14022541" w:rsidR="00E7509D" w:rsidRPr="00E7509D" w:rsidRDefault="00E7509D" w:rsidP="00E7509D">
                        <w:pPr>
                          <w:jc w:val="center"/>
                          <w:rPr>
                            <w:b/>
                            <w:bCs/>
                            <w:sz w:val="40"/>
                            <w:szCs w:val="40"/>
                          </w:rPr>
                        </w:pPr>
                        <w:proofErr w:type="gramStart"/>
                        <w:r w:rsidRPr="00E7509D">
                          <w:rPr>
                            <w:b/>
                            <w:bCs/>
                            <w:sz w:val="40"/>
                            <w:szCs w:val="40"/>
                          </w:rPr>
                          <w:t>True  label</w:t>
                        </w:r>
                        <w:proofErr w:type="gramEnd"/>
                      </w:p>
                    </w:txbxContent>
                  </v:textbox>
                </v:shape>
                <v:shape id="Text Box 2" o:spid="_x0000_s1028" type="#_x0000_t202" style="position:absolute;left:29267;top:53625;width:21050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" fillcolor="white [3201]" stroked="f" strokeweight=".5pt">
                  <v:textbox>
                    <w:txbxContent>
                      <w:p w14:paraId="091D7DA6" w14:textId="0928821C" w:rsidR="00E7509D" w:rsidRPr="00E7509D" w:rsidRDefault="00E7509D" w:rsidP="00E7509D">
                        <w:pPr>
                          <w:jc w:val="center"/>
                          <w:rPr>
                            <w:b/>
                            <w:bCs/>
                            <w:sz w:val="40"/>
                            <w:szCs w:val="40"/>
                          </w:rPr>
                        </w:pPr>
                        <w:r w:rsidRPr="00E7509D">
                          <w:rPr>
                            <w:b/>
                            <w:bCs/>
                            <w:sz w:val="40"/>
                            <w:szCs w:val="40"/>
                          </w:rPr>
                          <w:t xml:space="preserve">Predicted </w:t>
                        </w:r>
                        <w:proofErr w:type="gramStart"/>
                        <w:r w:rsidRPr="00E7509D">
                          <w:rPr>
                            <w:b/>
                            <w:bCs/>
                            <w:sz w:val="40"/>
                            <w:szCs w:val="40"/>
                          </w:rPr>
                          <w:t>label</w:t>
                        </w:r>
                        <w:proofErr w:type="gramEnd"/>
                      </w:p>
                    </w:txbxContent>
                  </v:textbox>
                </v:shape>
                <v:rect id="Rectangle 4" o:spid="_x0000_s1029" style="position:absolute;left:70224;width:3810;height:494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" fillcolor="#0e3f56 [2148]" strokecolor="#030e13 [484]" strokeweight="1pt">
                  <v:fill color2="#45b0e1 [1940]" rotate="t" colors="0 #0e4057;31457f #16678b;1 #46b1e1" focus="100%" type="gradient"/>
                </v:rect>
                <v:shape id="Text Box 5" o:spid="_x0000_s1030" type="#_x0000_t202" style="position:absolute;left:11645;top:49434;width:12383;height:3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" fillcolor="white [3201]" stroked="f" strokeweight=".5pt">
                  <v:textbox>
                    <w:txbxContent>
                      <w:p w14:paraId="2FAD95F8" w14:textId="52EF70C2" w:rsidR="00E706ED" w:rsidRPr="00E706ED" w:rsidRDefault="00E706ED" w:rsidP="00E706ED">
                        <w:pPr>
                          <w:jc w:val="center"/>
                          <w:rPr>
                            <w:b/>
                            <w:bCs/>
                            <w:sz w:val="36"/>
                            <w:szCs w:val="36"/>
                          </w:rPr>
                        </w:pPr>
                        <w:r w:rsidRPr="00E706ED">
                          <w:rPr>
                            <w:b/>
                            <w:bCs/>
                            <w:sz w:val="36"/>
                            <w:szCs w:val="36"/>
                          </w:rPr>
                          <w:t>Goodbye</w:t>
                        </w:r>
                      </w:p>
                    </w:txbxContent>
                  </v:textbox>
                </v:shape>
                <v:shape id="Text Box 5" o:spid="_x0000_s1031" type="#_x0000_t202" style="position:absolute;left:33267;top:49434;width:12383;height:3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" fillcolor="white [3201]" stroked="f" strokeweight=".5pt">
                  <v:textbox>
                    <w:txbxContent>
                      <w:p w14:paraId="3DF3A651" w14:textId="03ADE8BD" w:rsidR="00E706ED" w:rsidRPr="00E706ED" w:rsidRDefault="00E706ED" w:rsidP="00E706ED">
                        <w:pPr>
                          <w:jc w:val="center"/>
                          <w:rPr>
                            <w:b/>
                            <w:bCs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bCs/>
                            <w:sz w:val="36"/>
                            <w:szCs w:val="36"/>
                          </w:rPr>
                          <w:t>Greet</w:t>
                        </w:r>
                      </w:p>
                    </w:txbxContent>
                  </v:textbox>
                </v:shape>
                <v:shape id="Text Box 5" o:spid="_x0000_s1032" type="#_x0000_t202" style="position:absolute;left:53651;top:49434;width:12382;height:3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" fillcolor="white [3201]" stroked="f" strokeweight=".5pt">
                  <v:textbox>
                    <w:txbxContent>
                      <w:p w14:paraId="41C65CAC" w14:textId="5DB939AE" w:rsidR="00E706ED" w:rsidRPr="00E706ED" w:rsidRDefault="00E706ED" w:rsidP="00E706ED">
                        <w:pPr>
                          <w:jc w:val="center"/>
                          <w:rPr>
                            <w:b/>
                            <w:bCs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bCs/>
                            <w:sz w:val="36"/>
                            <w:szCs w:val="36"/>
                          </w:rPr>
                          <w:t>Order</w:t>
                        </w:r>
                      </w:p>
                    </w:txbxContent>
                  </v:textbox>
                </v:shape>
                <v:shape id="Text Box 5" o:spid="_x0000_s1033" type="#_x0000_t202" style="position:absolute;left:905;top:4784;width:12382;height:3905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" fillcolor="white [3201]" stroked="f" strokeweight=".5pt">
                  <v:textbox>
                    <w:txbxContent>
                      <w:p w14:paraId="319BE07E" w14:textId="77777777" w:rsidR="00E706ED" w:rsidRPr="00E706ED" w:rsidRDefault="00E706ED" w:rsidP="00E706ED">
                        <w:pPr>
                          <w:jc w:val="center"/>
                          <w:rPr>
                            <w:b/>
                            <w:bCs/>
                            <w:sz w:val="36"/>
                            <w:szCs w:val="36"/>
                          </w:rPr>
                        </w:pPr>
                        <w:r w:rsidRPr="00E706ED">
                          <w:rPr>
                            <w:b/>
                            <w:bCs/>
                            <w:sz w:val="36"/>
                            <w:szCs w:val="36"/>
                          </w:rPr>
                          <w:t>Goodbye</w:t>
                        </w:r>
                      </w:p>
                    </w:txbxContent>
                  </v:textbox>
                </v:shape>
                <v:shape id="Text Box 5" o:spid="_x0000_s1034" type="#_x0000_t202" style="position:absolute;left:904;top:22977;width:12383;height:3905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" fillcolor="white [3201]" stroked="f" strokeweight=".5pt">
                  <v:textbox>
                    <w:txbxContent>
                      <w:p w14:paraId="7C826CE0" w14:textId="77777777" w:rsidR="00E706ED" w:rsidRPr="00E706ED" w:rsidRDefault="00E706ED" w:rsidP="00E706ED">
                        <w:pPr>
                          <w:jc w:val="center"/>
                          <w:rPr>
                            <w:b/>
                            <w:bCs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bCs/>
                            <w:sz w:val="36"/>
                            <w:szCs w:val="36"/>
                          </w:rPr>
                          <w:t>Greet</w:t>
                        </w:r>
                      </w:p>
                    </w:txbxContent>
                  </v:textbox>
                </v:shape>
                <v:shape id="Text Box 5" o:spid="_x0000_s1035" type="#_x0000_t202" style="position:absolute;left:905;top:39836;width:12382;height:3905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" fillcolor="white [3201]" stroked="f" strokeweight=".5pt">
                  <v:textbox>
                    <w:txbxContent>
                      <w:p w14:paraId="19DC44A2" w14:textId="77777777" w:rsidR="00E706ED" w:rsidRPr="00E706ED" w:rsidRDefault="00E706ED" w:rsidP="00E706ED">
                        <w:pPr>
                          <w:jc w:val="center"/>
                          <w:rPr>
                            <w:b/>
                            <w:bCs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bCs/>
                            <w:sz w:val="36"/>
                            <w:szCs w:val="36"/>
                          </w:rPr>
                          <w:t>Ord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1EE320D" w14:textId="31C0CF2F" w:rsidR="00F97518" w:rsidRDefault="00F97518"/>
    <w:sectPr w:rsidR="00F975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NzM2NTM2NzczNTVT0lEKTi0uzszPAykwrAUALftRKCwAAAA="/>
  </w:docVars>
  <w:rsids>
    <w:rsidRoot w:val="00022015"/>
    <w:rsid w:val="00022015"/>
    <w:rsid w:val="00476734"/>
    <w:rsid w:val="00544D6A"/>
    <w:rsid w:val="00B46935"/>
    <w:rsid w:val="00C60179"/>
    <w:rsid w:val="00E706ED"/>
    <w:rsid w:val="00E7509D"/>
    <w:rsid w:val="00F90A00"/>
    <w:rsid w:val="00F97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8F116"/>
  <w15:chartTrackingRefBased/>
  <w15:docId w15:val="{188BF5AC-7121-4C51-ABA3-436A2B1E8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201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201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201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201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201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201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201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201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201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201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201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201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201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201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201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201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201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201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201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20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201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2201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2201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2201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2201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2201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201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201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2201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E75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E3CDD-200C-4128-9C76-D954559CF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lam Tarek Farouk Khalil ElMohtaseb</dc:creator>
  <cp:keywords/>
  <dc:description/>
  <cp:lastModifiedBy>Eslam Tarek Farouk Khalil ElMohtaseb</cp:lastModifiedBy>
  <cp:revision>5</cp:revision>
  <dcterms:created xsi:type="dcterms:W3CDTF">2024-01-18T18:32:00Z</dcterms:created>
  <dcterms:modified xsi:type="dcterms:W3CDTF">2024-01-18T18:50:00Z</dcterms:modified>
</cp:coreProperties>
</file>